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panning Level 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_typ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w_typ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_labe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38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37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39, 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Footnote in Spanning Header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ootnote in Header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Footnote in Body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7T20:31:34Z</dcterms:created>
  <dcterms:modified xsi:type="dcterms:W3CDTF">2024-10-17T20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